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45C424E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EC0E6E3" w14:textId="77777777" w:rsidR="00CC1FB3" w:rsidRPr="00CC1FB3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39665381" w14:textId="433FD4E1" w:rsidR="009674A6" w:rsidRDefault="00CC1FB3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422A2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ay 3-7</w:t>
            </w:r>
            <w:r w:rsidR="00C5743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, </w:t>
            </w:r>
            <w:r w:rsidR="00543B3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21</w:t>
            </w:r>
          </w:p>
          <w:p w14:paraId="259E48D1" w14:textId="56BE20A8" w:rsidR="00C57438" w:rsidRPr="00C57438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5743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923A24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** early dismissal 4/28 for teacher in-service</w:t>
            </w:r>
          </w:p>
        </w:tc>
      </w:tr>
      <w:tr w:rsidR="007F3122" w:rsidRPr="00CC1FB3" w14:paraId="4E4E809C" w14:textId="77777777" w:rsidTr="00C57438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689603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4FA53E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782FF30" w14:textId="546963F0" w:rsidR="005428DA" w:rsidRPr="00CC1FB3" w:rsidRDefault="00422A2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78488BD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27E8C42" w14:textId="5639C425" w:rsidR="00CC1FB3" w:rsidRPr="00CC1FB3" w:rsidRDefault="00422A2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BD79267" w14:textId="340C1A08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422A2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182566" w14:textId="7782EC04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422A2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9E529B" w14:textId="77777777" w:rsidR="004B1A4A" w:rsidRDefault="008A7517" w:rsidP="00FA3464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</w:p>
          <w:p w14:paraId="015FABCD" w14:textId="3F6E5E96" w:rsidR="00CC1FB3" w:rsidRPr="00CC1FB3" w:rsidRDefault="00422A2E" w:rsidP="00FA34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7F3122" w:rsidRPr="00CC1FB3" w14:paraId="3D836988" w14:textId="77777777" w:rsidTr="00C57438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4A8AFCC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466D0338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5F215A93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2B87A49" w14:textId="78676B9F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2 due</w:t>
            </w:r>
          </w:p>
          <w:p w14:paraId="2A382653" w14:textId="77777777" w:rsidR="00B463E7" w:rsidRDefault="00B463E7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48DC7C" w14:textId="77777777" w:rsidR="00422A2E" w:rsidRDefault="00422A2E" w:rsidP="00422A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1FC2E9E8" w14:textId="77777777" w:rsidR="00C57438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B7B26C8" w14:textId="76BD0898" w:rsidR="004B1A4A" w:rsidRPr="00CC1FB3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C8874C" w14:textId="49CC4B54" w:rsidR="00C57438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5EC00410" w14:textId="77777777" w:rsidR="008A1982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B1B74B" w14:textId="0D91D212" w:rsidR="008A1982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2E34ABBF" w14:textId="77777777" w:rsidR="00422A2E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F941EE" w14:textId="77777777" w:rsidR="00422A2E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  <w:p w14:paraId="3883E08F" w14:textId="0FBB09A6" w:rsidR="00422A2E" w:rsidRPr="00CC1FB3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*Girls gone from 1:45 – 2:30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A2A54" w14:textId="264D4888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5318E39E" w14:textId="77777777" w:rsidR="008A1982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2D5C65" w14:textId="601BA5DE" w:rsidR="008A1982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1FB72525" w14:textId="77777777" w:rsidR="00422A2E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FD82AB" w14:textId="1FA6E13D" w:rsidR="00422A2E" w:rsidRPr="00CC1FB3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DA0720E" w14:textId="4788E1F1" w:rsidR="00C57438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923A2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1C350734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1EBD68" w14:textId="77777777" w:rsidR="00297266" w:rsidRDefault="00297266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6F8896" w14:textId="77777777" w:rsidR="00297266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77129000" w14:textId="77777777" w:rsidR="008A1982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13197A" w14:textId="455AD3D1" w:rsidR="008A1982" w:rsidRPr="00CC1FB3" w:rsidRDefault="008A1982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39C6BF" w14:textId="3BF72E1F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2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588A5A7D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80116A" w14:textId="77777777" w:rsidR="004B1A4A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ked 6</w:t>
            </w:r>
            <w:r w:rsidRPr="008A198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 Project</w:t>
            </w:r>
          </w:p>
          <w:p w14:paraId="271618D5" w14:textId="77777777" w:rsidR="008A1982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A319FB" w14:textId="77777777" w:rsidR="008A1982" w:rsidRDefault="008A1982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ma Unit Intro.</w:t>
            </w:r>
          </w:p>
          <w:p w14:paraId="4C358D88" w14:textId="386710C5" w:rsidR="00422A2E" w:rsidRPr="00CC1FB3" w:rsidRDefault="00422A2E" w:rsidP="00923A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*Boys gone from 1:45 –2:30</w:t>
            </w:r>
          </w:p>
        </w:tc>
      </w:tr>
      <w:tr w:rsidR="007F3122" w:rsidRPr="00CC1FB3" w14:paraId="3D9B6574" w14:textId="77777777" w:rsidTr="00C57438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574590D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0B892EFA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28DBEBF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AD8DCB7" w14:textId="40311F7F" w:rsidR="004B1A4A" w:rsidRPr="00CC1FB3" w:rsidRDefault="004B1A4A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FFDF7EF" w14:textId="6F92114F" w:rsidR="00422A2E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lassroom Cereal Week 17</w:t>
            </w:r>
          </w:p>
          <w:p w14:paraId="51AEE8C7" w14:textId="3E24F57B" w:rsidR="00422A2E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EA4BB2" w14:textId="2F60D4E3" w:rsidR="00422A2E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esting Game Test (All study guide questions due)</w:t>
            </w:r>
          </w:p>
          <w:p w14:paraId="1E8AE6A0" w14:textId="51BE5560" w:rsidR="00422A2E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DE2822" w14:textId="64B7682E" w:rsidR="00422A2E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Truck Project</w:t>
            </w:r>
          </w:p>
          <w:p w14:paraId="67AAC7C3" w14:textId="06687284" w:rsidR="00422A2E" w:rsidRPr="00CC1FB3" w:rsidRDefault="00422A2E" w:rsidP="00B463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C9AFCAF" w14:textId="2C97374C" w:rsidR="004B1A4A" w:rsidRPr="00CC1FB3" w:rsidRDefault="004B1A4A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6112D39" w14:textId="159511F4" w:rsidR="008A1982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Classroom Cereal Week 17</w:t>
            </w:r>
          </w:p>
          <w:p w14:paraId="163A75BE" w14:textId="77777777" w:rsidR="00422A2E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806023" w14:textId="77777777" w:rsidR="00422A2E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od Truck Project</w:t>
            </w:r>
          </w:p>
          <w:p w14:paraId="548F23B2" w14:textId="77777777" w:rsidR="00422A2E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DC93F3" w14:textId="53FC5A7D" w:rsidR="00422A2E" w:rsidRPr="00CC1FB3" w:rsidRDefault="00422A2E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e Letter to Senior Self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CF3642" w14:textId="47A27C9F" w:rsidR="00422A2E" w:rsidRPr="00CC1FB3" w:rsidRDefault="004B1A4A" w:rsidP="00422A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4B562C9" w14:textId="6B249C80" w:rsidR="008A1982" w:rsidRPr="00CC1FB3" w:rsidRDefault="008A1982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56095EDB" w14:textId="77777777" w:rsidTr="000D3957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D8FE1F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63DC9DDD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21A11F06" w14:textId="77777777" w:rsidR="00C57438" w:rsidRPr="00CC1FB3" w:rsidRDefault="00C57438" w:rsidP="00C5743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BD4B4EB" w14:textId="07691375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</w:p>
          <w:p w14:paraId="6A2D7A4E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0C92D7" w14:textId="77777777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12463C" w14:textId="6B9A8A0E" w:rsidR="00297266" w:rsidRDefault="008A1982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and Guide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Finish and guide due</w:t>
            </w:r>
          </w:p>
          <w:p w14:paraId="22AF2B2E" w14:textId="3518535C" w:rsidR="00422A2E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42CD7D" w14:textId="10CD592D" w:rsidR="00422A2E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30E2BEA8" w14:textId="444A3086" w:rsidR="00422A2E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Service Project</w:t>
            </w:r>
          </w:p>
          <w:p w14:paraId="3D2FE6B2" w14:textId="270DDE34" w:rsidR="00297266" w:rsidRPr="00CC1FB3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78A7019" w14:textId="43C58D1C" w:rsidR="00954732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</w:p>
          <w:p w14:paraId="353DCD86" w14:textId="77777777" w:rsidR="00297266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901CD3" w14:textId="77777777" w:rsidR="00297266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62A72B" w14:textId="2EDAF57A" w:rsidR="00297266" w:rsidRPr="00CC1FB3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Project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ABCC81" w14:textId="37CB91D4" w:rsidR="00297266" w:rsidRDefault="00297266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</w:p>
          <w:p w14:paraId="1EB40BE4" w14:textId="433624D3" w:rsidR="008A1982" w:rsidRPr="00CC1FB3" w:rsidRDefault="00422A2E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Projects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C5AA8C2" w14:textId="04772F58" w:rsidR="00C57438" w:rsidRDefault="00297266" w:rsidP="004B1A4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30CD5A20" w14:textId="0554B18D" w:rsidR="008A1982" w:rsidRPr="00CC1FB3" w:rsidRDefault="00422A2E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Project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F11B0EE" w14:textId="71F5756A" w:rsidR="00297266" w:rsidRDefault="00C57438" w:rsidP="00297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72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ereal Pkt week 17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1E26EAC6" w14:textId="6C4797FD" w:rsidR="008A1982" w:rsidRPr="00CC1FB3" w:rsidRDefault="00422A2E" w:rsidP="002972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reedom Writers Projects</w:t>
            </w:r>
          </w:p>
        </w:tc>
      </w:tr>
      <w:tr w:rsidR="007F3122" w:rsidRPr="00CC1FB3" w14:paraId="31AF4B8E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088E8DA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59BF3F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10ABBB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D1120E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6AE9F77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288626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F3122" w:rsidRPr="00CC1FB3" w14:paraId="759EAA86" w14:textId="77777777" w:rsidTr="001F0895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CF241B5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1C938CD" w14:textId="13284D06" w:rsidR="00297266" w:rsidRDefault="00297266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Test Unit 10</w:t>
            </w:r>
          </w:p>
          <w:p w14:paraId="0C1F89F8" w14:textId="30FC97B5" w:rsidR="00422A2E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54BF76" w14:textId="6E44C4DA" w:rsidR="00422A2E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es #4</w:t>
            </w:r>
          </w:p>
          <w:p w14:paraId="5F40D069" w14:textId="0F08A24F" w:rsidR="00422A2E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#4</w:t>
            </w:r>
          </w:p>
          <w:p w14:paraId="6C1C5131" w14:textId="77777777" w:rsidR="00422A2E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21A6FB" w14:textId="5F94D781" w:rsidR="00422A2E" w:rsidRPr="00CC1FB3" w:rsidRDefault="00422A2E" w:rsidP="004B1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10FC207" w14:textId="119EB4C8" w:rsidR="008A1982" w:rsidRPr="00CC1FB3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D9FFFF5" w14:textId="49900D55" w:rsidR="008A1982" w:rsidRDefault="00FE3CE7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Intro Changing Perspectives</w:t>
            </w:r>
          </w:p>
          <w:p w14:paraId="79D44005" w14:textId="2540F0D5" w:rsidR="00422A2E" w:rsidRDefault="00422A2E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 over project expectations – Task 1</w:t>
            </w:r>
          </w:p>
          <w:p w14:paraId="136FE8BF" w14:textId="73A9863F" w:rsidR="00422A2E" w:rsidRPr="00CC1FB3" w:rsidRDefault="00422A2E" w:rsidP="008A19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  <w:p w14:paraId="4DBF4F4D" w14:textId="00782B1F" w:rsidR="00297266" w:rsidRPr="00CC1FB3" w:rsidRDefault="00297266" w:rsidP="00280CD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F521FA7" w14:textId="1563C322" w:rsidR="008A1982" w:rsidRPr="00CC1FB3" w:rsidRDefault="008A1982" w:rsidP="00C574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35ADD86" w14:textId="77777777" w:rsidR="00297266" w:rsidRDefault="00297266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22A2E">
              <w:rPr>
                <w:rFonts w:ascii="Times New Roman" w:eastAsia="Times New Roman" w:hAnsi="Times New Roman" w:cs="Times New Roman"/>
                <w:sz w:val="24"/>
                <w:szCs w:val="24"/>
              </w:rPr>
              <w:t>Changing Perspectives</w:t>
            </w:r>
          </w:p>
          <w:p w14:paraId="5FB53A04" w14:textId="77777777" w:rsidR="00422A2E" w:rsidRDefault="00422A2E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sk 2</w:t>
            </w:r>
          </w:p>
          <w:p w14:paraId="26A4CED9" w14:textId="77777777" w:rsidR="00422A2E" w:rsidRDefault="00422A2E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A9E40E" w14:textId="4001EF2A" w:rsidR="00422A2E" w:rsidRPr="00CC1FB3" w:rsidRDefault="00422A2E" w:rsidP="00C5743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</w:t>
            </w:r>
          </w:p>
        </w:tc>
      </w:tr>
      <w:tr w:rsidR="007F3122" w:rsidRPr="00CC1FB3" w14:paraId="130AE2E7" w14:textId="77777777" w:rsidTr="001F0895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00D4C8" w14:textId="77777777" w:rsidR="00C57438" w:rsidRPr="00CC1FB3" w:rsidRDefault="00C57438" w:rsidP="00C57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1EFF178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D0F6940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345A23A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16D6D14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DFE6239" w14:textId="77777777" w:rsidR="00C57438" w:rsidRPr="00CC1FB3" w:rsidRDefault="00C57438" w:rsidP="00C574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3AF6241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F225A"/>
    <w:multiLevelType w:val="hybridMultilevel"/>
    <w:tmpl w:val="D0CC9EA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3209F"/>
    <w:rsid w:val="000465EB"/>
    <w:rsid w:val="000D3957"/>
    <w:rsid w:val="00120947"/>
    <w:rsid w:val="0012680B"/>
    <w:rsid w:val="001853E0"/>
    <w:rsid w:val="001A45DD"/>
    <w:rsid w:val="001E68F0"/>
    <w:rsid w:val="001F0895"/>
    <w:rsid w:val="002135A0"/>
    <w:rsid w:val="00280CD2"/>
    <w:rsid w:val="00297266"/>
    <w:rsid w:val="00364935"/>
    <w:rsid w:val="0040023F"/>
    <w:rsid w:val="00422A2E"/>
    <w:rsid w:val="00433FB9"/>
    <w:rsid w:val="004B1A4A"/>
    <w:rsid w:val="00501A9E"/>
    <w:rsid w:val="005428DA"/>
    <w:rsid w:val="00543B3E"/>
    <w:rsid w:val="00651520"/>
    <w:rsid w:val="006A438E"/>
    <w:rsid w:val="006A71F1"/>
    <w:rsid w:val="00712F3F"/>
    <w:rsid w:val="00744A48"/>
    <w:rsid w:val="007F3122"/>
    <w:rsid w:val="00821A8D"/>
    <w:rsid w:val="00883EE5"/>
    <w:rsid w:val="00890D63"/>
    <w:rsid w:val="008A1982"/>
    <w:rsid w:val="008A7517"/>
    <w:rsid w:val="008B6BA4"/>
    <w:rsid w:val="008D692F"/>
    <w:rsid w:val="009114BF"/>
    <w:rsid w:val="00917584"/>
    <w:rsid w:val="00923A24"/>
    <w:rsid w:val="00954732"/>
    <w:rsid w:val="009674A6"/>
    <w:rsid w:val="009E637E"/>
    <w:rsid w:val="00A66AFF"/>
    <w:rsid w:val="00AF79E4"/>
    <w:rsid w:val="00B463E7"/>
    <w:rsid w:val="00B828CF"/>
    <w:rsid w:val="00C57438"/>
    <w:rsid w:val="00CC1FB3"/>
    <w:rsid w:val="00CC6C7C"/>
    <w:rsid w:val="00D80807"/>
    <w:rsid w:val="00D83E1E"/>
    <w:rsid w:val="00E7179D"/>
    <w:rsid w:val="00EF16B7"/>
    <w:rsid w:val="00F04F74"/>
    <w:rsid w:val="00F07A38"/>
    <w:rsid w:val="00F14A9A"/>
    <w:rsid w:val="00F6050D"/>
    <w:rsid w:val="00FA3464"/>
    <w:rsid w:val="00FD787A"/>
    <w:rsid w:val="00FE3CE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F983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ADFE4-5B5D-42DF-934D-87EB2AEF6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1-04-09T15:18:00Z</cp:lastPrinted>
  <dcterms:created xsi:type="dcterms:W3CDTF">2021-04-28T19:39:00Z</dcterms:created>
  <dcterms:modified xsi:type="dcterms:W3CDTF">2021-04-28T19:39:00Z</dcterms:modified>
</cp:coreProperties>
</file>